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9CCDC2" w14:textId="3FBF7DC7" w:rsidR="0069542F" w:rsidRPr="0069542F" w:rsidRDefault="00A50C0F" w:rsidP="0069542F">
      <w:pPr>
        <w:jc w:val="center"/>
        <w:rPr>
          <w:b/>
        </w:rPr>
      </w:pPr>
      <w:r>
        <w:rPr>
          <w:b/>
        </w:rPr>
        <w:t>COMPROMISO DEL ESTADO DE EJECUCIÓN</w:t>
      </w:r>
    </w:p>
    <w:p w14:paraId="5BE3935C" w14:textId="77777777" w:rsidR="0069542F" w:rsidRPr="006B0A56" w:rsidRDefault="0069542F" w:rsidP="0069542F">
      <w:pPr>
        <w:rPr>
          <w:lang w:val="es-ES"/>
        </w:rPr>
      </w:pPr>
    </w:p>
    <w:p w14:paraId="4189D737" w14:textId="77777777" w:rsidR="0069542F" w:rsidRPr="006B0A56" w:rsidRDefault="0069542F" w:rsidP="0069542F">
      <w:pPr>
        <w:rPr>
          <w:lang w:val="es-ES"/>
        </w:rPr>
      </w:pPr>
    </w:p>
    <w:p w14:paraId="0129A969" w14:textId="24BA3326" w:rsidR="00417328" w:rsidRDefault="0069542F" w:rsidP="00417328">
      <w:pPr>
        <w:jc w:val="both"/>
        <w:rPr>
          <w:lang w:val="es-ES"/>
        </w:rPr>
      </w:pPr>
      <w:r w:rsidRPr="006B0A56">
        <w:rPr>
          <w:lang w:val="es-ES"/>
        </w:rPr>
        <w:t>D/</w:t>
      </w:r>
      <w:proofErr w:type="gramStart"/>
      <w:r w:rsidRPr="006B0A56">
        <w:rPr>
          <w:lang w:val="es-ES"/>
        </w:rPr>
        <w:t>Dª.…</w:t>
      </w:r>
      <w:proofErr w:type="gramEnd"/>
      <w:r w:rsidRPr="006B0A56">
        <w:rPr>
          <w:lang w:val="es-ES"/>
        </w:rPr>
        <w:t>……………………………………</w:t>
      </w:r>
      <w:r w:rsidRPr="006B0A56">
        <w:rPr>
          <w:lang w:val="es-ES"/>
        </w:rPr>
        <w:t xml:space="preserve">, en calidad de </w:t>
      </w:r>
      <w:r w:rsidR="00A50C0F">
        <w:rPr>
          <w:lang w:val="es-ES"/>
        </w:rPr>
        <w:t>Director del TFG/TFM titulado “…………..”, que se está realizando por el/la estudiante D./Dª</w:t>
      </w:r>
      <w:r w:rsidR="006B0A56" w:rsidRPr="006B0A56">
        <w:rPr>
          <w:lang w:val="es-ES"/>
        </w:rPr>
        <w:t xml:space="preserve"> </w:t>
      </w:r>
      <w:r w:rsidRPr="006B0A56">
        <w:rPr>
          <w:lang w:val="es-ES"/>
        </w:rPr>
        <w:t>…………………..</w:t>
      </w:r>
      <w:r w:rsidRPr="006B0A56">
        <w:rPr>
          <w:lang w:val="es-ES"/>
        </w:rPr>
        <w:t xml:space="preserve">, </w:t>
      </w:r>
      <w:r w:rsidR="00A50C0F">
        <w:rPr>
          <w:lang w:val="es-ES"/>
        </w:rPr>
        <w:t>informa que el estado de ejecución en el que se encuentra dicho trabajo es el siguiente:</w:t>
      </w:r>
    </w:p>
    <w:p w14:paraId="164907DB" w14:textId="6D16CCF8" w:rsidR="00A50C0F" w:rsidRDefault="00A50C0F" w:rsidP="00417328">
      <w:pPr>
        <w:jc w:val="both"/>
        <w:rPr>
          <w:lang w:val="es-ES"/>
        </w:rPr>
      </w:pPr>
      <w:r>
        <w:rPr>
          <w:lang w:val="es-ES"/>
        </w:rPr>
        <w:t>(indicar tareas realizadas</w:t>
      </w:r>
      <w:r w:rsidR="006F18A6">
        <w:rPr>
          <w:lang w:val="es-ES"/>
        </w:rPr>
        <w:t xml:space="preserve"> según cronograma incluido en la Memoria del trabajo de Investigación</w:t>
      </w:r>
      <w:bookmarkStart w:id="0" w:name="_GoBack"/>
      <w:bookmarkEnd w:id="0"/>
      <w:r>
        <w:rPr>
          <w:lang w:val="es-ES"/>
        </w:rPr>
        <w:t xml:space="preserve"> </w:t>
      </w:r>
      <w:r w:rsidR="006267B6">
        <w:rPr>
          <w:lang w:val="es-ES"/>
        </w:rPr>
        <w:t>y pendientes</w:t>
      </w:r>
      <w:r>
        <w:rPr>
          <w:lang w:val="es-ES"/>
        </w:rPr>
        <w:t xml:space="preserve"> </w:t>
      </w:r>
      <w:r w:rsidR="006267B6">
        <w:rPr>
          <w:lang w:val="es-ES"/>
        </w:rPr>
        <w:t xml:space="preserve">aún, así como el </w:t>
      </w:r>
      <w:r>
        <w:rPr>
          <w:lang w:val="es-ES"/>
        </w:rPr>
        <w:t xml:space="preserve">porcentaje de ejecución de las </w:t>
      </w:r>
      <w:r w:rsidR="006267B6">
        <w:rPr>
          <w:lang w:val="es-ES"/>
        </w:rPr>
        <w:t>mismas)</w:t>
      </w:r>
    </w:p>
    <w:p w14:paraId="6277712B" w14:textId="77777777" w:rsidR="00A50C0F" w:rsidRPr="006B0A56" w:rsidRDefault="00A50C0F" w:rsidP="00417328">
      <w:pPr>
        <w:jc w:val="both"/>
        <w:rPr>
          <w:lang w:val="es-ES"/>
        </w:rPr>
      </w:pPr>
    </w:p>
    <w:p w14:paraId="70B27AD1" w14:textId="1B3D63A1" w:rsidR="00417328" w:rsidRPr="006B0A56" w:rsidRDefault="0069542F" w:rsidP="00417328">
      <w:pPr>
        <w:jc w:val="both"/>
        <w:rPr>
          <w:lang w:val="es-ES"/>
        </w:rPr>
      </w:pPr>
      <w:r w:rsidRPr="006B0A56">
        <w:rPr>
          <w:lang w:val="es-ES"/>
        </w:rPr>
        <w:t xml:space="preserve"> </w:t>
      </w:r>
    </w:p>
    <w:p w14:paraId="5565CDE8" w14:textId="77777777" w:rsidR="00417328" w:rsidRPr="006B0A56" w:rsidRDefault="00417328" w:rsidP="00417328">
      <w:pPr>
        <w:jc w:val="both"/>
        <w:rPr>
          <w:lang w:val="es-ES"/>
        </w:rPr>
      </w:pPr>
    </w:p>
    <w:p w14:paraId="02339CF8" w14:textId="0A1EA9D4" w:rsidR="0069542F" w:rsidRPr="006B0A56" w:rsidRDefault="0069542F" w:rsidP="00417328">
      <w:pPr>
        <w:jc w:val="both"/>
        <w:rPr>
          <w:lang w:val="es-ES"/>
        </w:rPr>
      </w:pPr>
      <w:r w:rsidRPr="006B0A56">
        <w:rPr>
          <w:lang w:val="es-ES"/>
        </w:rPr>
        <w:t xml:space="preserve">Y para que así conste y surta los efectos oportunos, lo firma en </w:t>
      </w:r>
      <w:r w:rsidR="00417328" w:rsidRPr="006B0A56">
        <w:rPr>
          <w:lang w:val="es-ES"/>
        </w:rPr>
        <w:t>………. a fecha…… de 2023.</w:t>
      </w:r>
    </w:p>
    <w:p w14:paraId="30307E60" w14:textId="3D991758" w:rsidR="007E5A7E" w:rsidRPr="006B0A56" w:rsidRDefault="007E5A7E" w:rsidP="0069542F">
      <w:pPr>
        <w:rPr>
          <w:lang w:val="es-ES"/>
        </w:rPr>
      </w:pPr>
    </w:p>
    <w:p w14:paraId="3521718C" w14:textId="5F0DD4E2" w:rsidR="00417328" w:rsidRPr="006B0A56" w:rsidRDefault="00417328" w:rsidP="0069542F">
      <w:pPr>
        <w:rPr>
          <w:lang w:val="es-ES"/>
        </w:rPr>
      </w:pPr>
    </w:p>
    <w:p w14:paraId="30ACD7D1" w14:textId="49A2125C" w:rsidR="00417328" w:rsidRPr="006B0A56" w:rsidRDefault="00417328" w:rsidP="0069542F">
      <w:pPr>
        <w:rPr>
          <w:lang w:val="es-ES"/>
        </w:rPr>
      </w:pPr>
      <w:r w:rsidRPr="006B0A56">
        <w:rPr>
          <w:lang w:val="es-ES"/>
        </w:rPr>
        <w:t xml:space="preserve">Firmado: </w:t>
      </w:r>
    </w:p>
    <w:sectPr w:rsidR="00417328" w:rsidRPr="006B0A56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7DD584" w14:textId="77777777" w:rsidR="004A6B6A" w:rsidRDefault="004A6B6A" w:rsidP="007B7D47">
      <w:pPr>
        <w:spacing w:after="0" w:line="240" w:lineRule="auto"/>
      </w:pPr>
      <w:r>
        <w:separator/>
      </w:r>
    </w:p>
  </w:endnote>
  <w:endnote w:type="continuationSeparator" w:id="0">
    <w:p w14:paraId="2E0B1032" w14:textId="77777777" w:rsidR="004A6B6A" w:rsidRDefault="004A6B6A" w:rsidP="007B7D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 Neue Light">
    <w:altName w:val="Corbel"/>
    <w:charset w:val="00"/>
    <w:family w:val="auto"/>
    <w:pitch w:val="variable"/>
    <w:sig w:usb0="00000001" w:usb1="5000205B" w:usb2="00000002" w:usb3="00000000" w:csb0="00000007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 Neue Medium">
    <w:altName w:val="Arial"/>
    <w:charset w:val="4D"/>
    <w:family w:val="swiss"/>
    <w:pitch w:val="variable"/>
    <w:sig w:usb0="00000001" w:usb1="5000205B" w:usb2="00000002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6358CA" w14:textId="77777777" w:rsidR="004A6B6A" w:rsidRDefault="004A6B6A" w:rsidP="007B7D47">
      <w:pPr>
        <w:spacing w:after="0" w:line="240" w:lineRule="auto"/>
      </w:pPr>
      <w:r>
        <w:separator/>
      </w:r>
    </w:p>
  </w:footnote>
  <w:footnote w:type="continuationSeparator" w:id="0">
    <w:p w14:paraId="68319658" w14:textId="77777777" w:rsidR="004A6B6A" w:rsidRDefault="004A6B6A" w:rsidP="007B7D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FE05FF" w14:textId="77777777" w:rsidR="007B7D47" w:rsidRDefault="00963F65" w:rsidP="007B7D47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E01498" wp14:editId="76830BDE">
              <wp:simplePos x="0" y="0"/>
              <wp:positionH relativeFrom="column">
                <wp:posOffset>4573954</wp:posOffset>
              </wp:positionH>
              <wp:positionV relativeFrom="paragraph">
                <wp:posOffset>3810</wp:posOffset>
              </wp:positionV>
              <wp:extent cx="1873250" cy="723900"/>
              <wp:effectExtent l="0" t="0" r="0" b="0"/>
              <wp:wrapNone/>
              <wp:docPr id="5" name="Cuadro de text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873250" cy="723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txbx>
                      <w:txbxContent>
                        <w:p w14:paraId="2BB2D129" w14:textId="77777777" w:rsidR="007B7D47" w:rsidRDefault="007B7D47" w:rsidP="007B7D47">
                          <w:pPr>
                            <w:pStyle w:val="Subemisor3"/>
                          </w:pPr>
                          <w:r>
                            <w:t>Centro de Transferencia Empresarial</w:t>
                          </w:r>
                        </w:p>
                        <w:p w14:paraId="060ED782" w14:textId="77777777" w:rsidR="007B7D47" w:rsidRDefault="007B7D47" w:rsidP="007B7D47">
                          <w:pPr>
                            <w:pStyle w:val="Subemisor3"/>
                          </w:pPr>
                          <w:r>
                            <w:t>“El Olivillo”</w:t>
                          </w:r>
                        </w:p>
                        <w:p w14:paraId="026E3FE4" w14:textId="77777777" w:rsidR="007B7D47" w:rsidRPr="00061C05" w:rsidRDefault="007B7D47" w:rsidP="007B7D47">
                          <w:pPr>
                            <w:pStyle w:val="Subemisor3"/>
                          </w:pPr>
                          <w:r>
                            <w:t xml:space="preserve">Glorieta de Simón Bolívar | </w:t>
                          </w:r>
                          <w:r w:rsidRPr="00061C05">
                            <w:t>11003 Cádiz</w:t>
                          </w:r>
                        </w:p>
                        <w:p w14:paraId="5A95C101" w14:textId="77777777" w:rsidR="007B7D47" w:rsidRPr="007B7D47" w:rsidRDefault="004A6B6A" w:rsidP="007B7D47">
                          <w:pPr>
                            <w:pStyle w:val="Subemisor3"/>
                            <w:rPr>
                              <w:rStyle w:val="Hipervnculo"/>
                              <w:b/>
                              <w:color w:val="595959" w:themeColor="text1" w:themeTint="A6"/>
                              <w:u w:val="none"/>
                            </w:rPr>
                          </w:pPr>
                          <w:hyperlink r:id="rId1" w:history="1">
                            <w:r w:rsidR="007B7D47" w:rsidRPr="007B7D47">
                              <w:rPr>
                                <w:rStyle w:val="Hipervnculo"/>
                                <w:b/>
                                <w:color w:val="595959" w:themeColor="text1" w:themeTint="A6"/>
                                <w:u w:val="none"/>
                              </w:rPr>
                              <w:t>politicacientifica@uca.es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E01498" id="_x0000_t202" coordsize="21600,21600" o:spt="202" path="m,l,21600r21600,l21600,xe">
              <v:stroke joinstyle="miter"/>
              <v:path gradientshapeok="t" o:connecttype="rect"/>
            </v:shapetype>
            <v:shape id="Cuadro de texto 5" o:spid="_x0000_s1026" type="#_x0000_t202" style="position:absolute;margin-left:360.15pt;margin-top:.3pt;width:147.5pt;height:5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" filled="f" stroked="f">
              <v:path arrowok="t"/>
              <v:textbox inset="0,0">
                <w:txbxContent>
                  <w:p w14:paraId="2BB2D129" w14:textId="77777777" w:rsidR="007B7D47" w:rsidRDefault="007B7D47" w:rsidP="007B7D47">
                    <w:pPr>
                      <w:pStyle w:val="Subemisor3"/>
                    </w:pPr>
                    <w:r>
                      <w:t>Centro de Transferencia Empresarial</w:t>
                    </w:r>
                  </w:p>
                  <w:p w14:paraId="060ED782" w14:textId="77777777" w:rsidR="007B7D47" w:rsidRDefault="007B7D47" w:rsidP="007B7D47">
                    <w:pPr>
                      <w:pStyle w:val="Subemisor3"/>
                    </w:pPr>
                    <w:r>
                      <w:t>“El Olivillo”</w:t>
                    </w:r>
                  </w:p>
                  <w:p w14:paraId="026E3FE4" w14:textId="77777777" w:rsidR="007B7D47" w:rsidRPr="00061C05" w:rsidRDefault="007B7D47" w:rsidP="007B7D47">
                    <w:pPr>
                      <w:pStyle w:val="Subemisor3"/>
                    </w:pPr>
                    <w:r>
                      <w:t xml:space="preserve">Glorieta de Simón Bolívar | </w:t>
                    </w:r>
                    <w:r w:rsidRPr="00061C05">
                      <w:t>11003 Cádiz</w:t>
                    </w:r>
                  </w:p>
                  <w:p w14:paraId="5A95C101" w14:textId="77777777" w:rsidR="007B7D47" w:rsidRPr="007B7D47" w:rsidRDefault="004A6B6A" w:rsidP="007B7D47">
                    <w:pPr>
                      <w:pStyle w:val="Subemisor3"/>
                      <w:rPr>
                        <w:rStyle w:val="Hipervnculo"/>
                        <w:b/>
                        <w:color w:val="595959" w:themeColor="text1" w:themeTint="A6"/>
                        <w:u w:val="none"/>
                      </w:rPr>
                    </w:pPr>
                    <w:hyperlink r:id="rId2" w:history="1">
                      <w:r w:rsidR="007B7D47" w:rsidRPr="007B7D47">
                        <w:rPr>
                          <w:rStyle w:val="Hipervnculo"/>
                          <w:b/>
                          <w:color w:val="595959" w:themeColor="text1" w:themeTint="A6"/>
                          <w:u w:val="none"/>
                        </w:rPr>
                        <w:t>politicacientifica@uca.es</w:t>
                      </w:r>
                    </w:hyperlink>
                  </w:p>
                </w:txbxContent>
              </v:textbox>
            </v:shape>
          </w:pict>
        </mc:Fallback>
      </mc:AlternateContent>
    </w:r>
    <w:r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1C6B3F35" wp14:editId="59649BF6">
          <wp:simplePos x="0" y="0"/>
          <wp:positionH relativeFrom="column">
            <wp:posOffset>4516071</wp:posOffset>
          </wp:positionH>
          <wp:positionV relativeFrom="paragraph">
            <wp:posOffset>-86995</wp:posOffset>
          </wp:positionV>
          <wp:extent cx="20955" cy="719455"/>
          <wp:effectExtent l="0" t="0" r="0" b="4445"/>
          <wp:wrapNone/>
          <wp:docPr id="17" name="Imagen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3BFFFB1" wp14:editId="77C0DC2D">
              <wp:simplePos x="0" y="0"/>
              <wp:positionH relativeFrom="column">
                <wp:posOffset>2566621</wp:posOffset>
              </wp:positionH>
              <wp:positionV relativeFrom="paragraph">
                <wp:posOffset>-127000</wp:posOffset>
              </wp:positionV>
              <wp:extent cx="1583055" cy="847725"/>
              <wp:effectExtent l="0" t="0" r="0" b="9525"/>
              <wp:wrapNone/>
              <wp:docPr id="1" name="Cuadro de text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83055" cy="8477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txbx>
                      <w:txbxContent>
                        <w:p w14:paraId="0B38588F" w14:textId="77777777" w:rsidR="007B7D47" w:rsidRDefault="007B7D47" w:rsidP="007B7D47">
                          <w:pPr>
                            <w:pStyle w:val="Ttulo1"/>
                            <w:rPr>
                              <w:rFonts w:ascii="Helvetica Neue Medium" w:hAnsi="Helvetica Neue Medium"/>
                              <w:color w:val="006189"/>
                              <w:sz w:val="14"/>
                            </w:rPr>
                          </w:pPr>
                          <w:r>
                            <w:rPr>
                              <w:rFonts w:ascii="Helvetica Neue Medium" w:hAnsi="Helvetica Neue Medium"/>
                              <w:color w:val="006189"/>
                              <w:sz w:val="14"/>
                            </w:rPr>
                            <w:t>Vicerrectorado de Política Científica y Tecnológica</w:t>
                          </w:r>
                        </w:p>
                        <w:p w14:paraId="0BAA299D" w14:textId="5B250656" w:rsidR="007B7D47" w:rsidRDefault="007B7D47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36710143" w14:textId="284A3006" w:rsidR="00F24D03" w:rsidRDefault="00F24D03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41211100" w14:textId="2C95F708" w:rsidR="00F24D03" w:rsidRDefault="00F24D03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1032B311" w14:textId="77777777" w:rsidR="00F24D03" w:rsidRPr="007B7D47" w:rsidRDefault="00F24D03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1A0B2056" w14:textId="77777777" w:rsidR="00F26AFC" w:rsidRPr="007B7D47" w:rsidRDefault="00F26AFC" w:rsidP="007B7D47">
                          <w:pPr>
                            <w:rPr>
                              <w:rFonts w:ascii="Helvetica Neue Medium" w:eastAsiaTheme="majorEastAsia" w:hAnsi="Helvetica Neue Medium" w:cstheme="majorBidi"/>
                              <w:b/>
                              <w:color w:val="006189"/>
                              <w:sz w:val="14"/>
                              <w:szCs w:val="32"/>
                              <w:lang w:val="es-ES"/>
                            </w:rPr>
                          </w:pPr>
                        </w:p>
                        <w:p w14:paraId="37E454D7" w14:textId="77777777" w:rsidR="007B7D47" w:rsidRPr="007B7D47" w:rsidRDefault="007B7D47" w:rsidP="007B7D47">
                          <w:pPr>
                            <w:rPr>
                              <w:sz w:val="6"/>
                              <w:szCs w:val="6"/>
                              <w:lang w:val="es-ES"/>
                            </w:rPr>
                          </w:pPr>
                        </w:p>
                        <w:p w14:paraId="4D978E87" w14:textId="77777777" w:rsidR="007B7D47" w:rsidRPr="007B7D47" w:rsidRDefault="007B7D47" w:rsidP="007B7D47">
                          <w:pPr>
                            <w:rPr>
                              <w:rFonts w:ascii="Helvetica Neue Medium" w:eastAsia="Arial Unicode MS" w:hAnsi="Helvetica Neue Medium" w:cs="Arial Unicode MS"/>
                              <w:bCs/>
                              <w:color w:val="006189"/>
                              <w:sz w:val="14"/>
                              <w:szCs w:val="20"/>
                              <w:lang w:val="es-E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3BFFFB1" id="Cuadro de texto 1" o:spid="_x0000_s1027" type="#_x0000_t202" style="position:absolute;margin-left:202.1pt;margin-top:-10pt;width:124.65pt;height:6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" filled="f" stroked="f">
              <v:path arrowok="t"/>
              <v:textbox inset="0,0">
                <w:txbxContent>
                  <w:p w14:paraId="0B38588F" w14:textId="77777777" w:rsidR="007B7D47" w:rsidRDefault="007B7D47" w:rsidP="007B7D47">
                    <w:pPr>
                      <w:pStyle w:val="Ttulo1"/>
                      <w:rPr>
                        <w:rFonts w:ascii="Helvetica Neue Medium" w:hAnsi="Helvetica Neue Medium"/>
                        <w:color w:val="006189"/>
                        <w:sz w:val="14"/>
                      </w:rPr>
                    </w:pPr>
                    <w:r>
                      <w:rPr>
                        <w:rFonts w:ascii="Helvetica Neue Medium" w:hAnsi="Helvetica Neue Medium"/>
                        <w:color w:val="006189"/>
                        <w:sz w:val="14"/>
                      </w:rPr>
                      <w:t>Vicerrectorado de Política Científica y Tecnológica</w:t>
                    </w:r>
                  </w:p>
                  <w:p w14:paraId="0BAA299D" w14:textId="5B250656" w:rsidR="007B7D47" w:rsidRDefault="007B7D47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36710143" w14:textId="284A3006" w:rsidR="00F24D03" w:rsidRDefault="00F24D03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41211100" w14:textId="2C95F708" w:rsidR="00F24D03" w:rsidRDefault="00F24D03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1032B311" w14:textId="77777777" w:rsidR="00F24D03" w:rsidRPr="007B7D47" w:rsidRDefault="00F24D03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1A0B2056" w14:textId="77777777" w:rsidR="00F26AFC" w:rsidRPr="007B7D47" w:rsidRDefault="00F26AFC" w:rsidP="007B7D47">
                    <w:pPr>
                      <w:rPr>
                        <w:rFonts w:ascii="Helvetica Neue Medium" w:eastAsiaTheme="majorEastAsia" w:hAnsi="Helvetica Neue Medium" w:cstheme="majorBidi"/>
                        <w:b/>
                        <w:color w:val="006189"/>
                        <w:sz w:val="14"/>
                        <w:szCs w:val="32"/>
                        <w:lang w:val="es-ES"/>
                      </w:rPr>
                    </w:pPr>
                  </w:p>
                  <w:p w14:paraId="37E454D7" w14:textId="77777777" w:rsidR="007B7D47" w:rsidRPr="007B7D47" w:rsidRDefault="007B7D47" w:rsidP="007B7D47">
                    <w:pPr>
                      <w:rPr>
                        <w:sz w:val="6"/>
                        <w:szCs w:val="6"/>
                        <w:lang w:val="es-ES"/>
                      </w:rPr>
                    </w:pPr>
                  </w:p>
                  <w:p w14:paraId="4D978E87" w14:textId="77777777" w:rsidR="007B7D47" w:rsidRPr="007B7D47" w:rsidRDefault="007B7D47" w:rsidP="007B7D47">
                    <w:pPr>
                      <w:rPr>
                        <w:rFonts w:ascii="Helvetica Neue Medium" w:eastAsia="Arial Unicode MS" w:hAnsi="Helvetica Neue Medium" w:cs="Arial Unicode MS"/>
                        <w:bCs/>
                        <w:color w:val="006189"/>
                        <w:sz w:val="14"/>
                        <w:szCs w:val="20"/>
                        <w:lang w:val="es-ES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s-ES" w:eastAsia="es-ES"/>
      </w:rPr>
      <w:drawing>
        <wp:anchor distT="0" distB="0" distL="114300" distR="114300" simplePos="0" relativeHeight="251660288" behindDoc="0" locked="0" layoutInCell="1" allowOverlap="1" wp14:anchorId="3CCB9100" wp14:editId="68868124">
          <wp:simplePos x="0" y="0"/>
          <wp:positionH relativeFrom="column">
            <wp:posOffset>2486855</wp:posOffset>
          </wp:positionH>
          <wp:positionV relativeFrom="paragraph">
            <wp:posOffset>-86995</wp:posOffset>
          </wp:positionV>
          <wp:extent cx="20955" cy="719455"/>
          <wp:effectExtent l="0" t="0" r="0" b="4445"/>
          <wp:wrapNone/>
          <wp:docPr id="16" name="Imagen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ES" w:eastAsia="es-ES"/>
      </w:rPr>
      <w:drawing>
        <wp:anchor distT="0" distB="0" distL="114300" distR="114300" simplePos="0" relativeHeight="251658239" behindDoc="0" locked="0" layoutInCell="1" allowOverlap="1" wp14:anchorId="0B15419C" wp14:editId="4982B6FE">
          <wp:simplePos x="0" y="0"/>
          <wp:positionH relativeFrom="column">
            <wp:posOffset>-129491</wp:posOffset>
          </wp:positionH>
          <wp:positionV relativeFrom="paragraph">
            <wp:posOffset>-27305</wp:posOffset>
          </wp:positionV>
          <wp:extent cx="1620682" cy="640080"/>
          <wp:effectExtent l="0" t="0" r="0" b="7620"/>
          <wp:wrapNone/>
          <wp:docPr id="2" name="Imagen 2" descr="https://gabcomunicacion.uca.es/wp-content/uploads/2017/05/1699294162_742010124730.jpg?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gabcomunicacion.uca.es/wp-content/uploads/2017/05/1699294162_742010124730.jpg?u"/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0682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D47">
      <w:rPr>
        <w:noProof/>
        <w:lang w:val="es-ES" w:eastAsia="es-ES"/>
      </w:rPr>
      <w:drawing>
        <wp:anchor distT="0" distB="0" distL="114300" distR="114300" simplePos="0" relativeHeight="251664384" behindDoc="0" locked="0" layoutInCell="1" allowOverlap="1" wp14:anchorId="36B30664" wp14:editId="0D08F52F">
          <wp:simplePos x="0" y="0"/>
          <wp:positionH relativeFrom="column">
            <wp:posOffset>845820</wp:posOffset>
          </wp:positionH>
          <wp:positionV relativeFrom="paragraph">
            <wp:posOffset>-69546</wp:posOffset>
          </wp:positionV>
          <wp:extent cx="20955" cy="719455"/>
          <wp:effectExtent l="0" t="0" r="0" b="4445"/>
          <wp:wrapNone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D47">
      <w:tab/>
    </w:r>
    <w:r w:rsidR="007B7D47">
      <w:tab/>
    </w:r>
  </w:p>
  <w:p w14:paraId="39390358" w14:textId="040C5FC2" w:rsidR="007B7D47" w:rsidRDefault="007B7D47">
    <w:pPr>
      <w:pStyle w:val="Encabezado"/>
    </w:pPr>
  </w:p>
  <w:p w14:paraId="69C23B03" w14:textId="5B5EE25E" w:rsidR="00F24D03" w:rsidRDefault="00F24D03">
    <w:pPr>
      <w:pStyle w:val="Encabezado"/>
    </w:pPr>
  </w:p>
  <w:p w14:paraId="621F08C9" w14:textId="5BA102A6" w:rsidR="00F24D03" w:rsidRDefault="00F24D03">
    <w:pPr>
      <w:pStyle w:val="Encabezado"/>
    </w:pPr>
  </w:p>
  <w:p w14:paraId="4AEF8F44" w14:textId="6358124C" w:rsidR="00F24D03" w:rsidRDefault="00F24D03">
    <w:pPr>
      <w:pStyle w:val="Encabezado"/>
    </w:pPr>
  </w:p>
  <w:p w14:paraId="44C2CB58" w14:textId="77777777" w:rsidR="00F24D03" w:rsidRDefault="00F24D0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E30F52"/>
    <w:multiLevelType w:val="hybridMultilevel"/>
    <w:tmpl w:val="CB341088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A209AD"/>
    <w:multiLevelType w:val="hybridMultilevel"/>
    <w:tmpl w:val="D112264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31C32"/>
    <w:multiLevelType w:val="hybridMultilevel"/>
    <w:tmpl w:val="2B048896"/>
    <w:lvl w:ilvl="0" w:tplc="E072F8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970CDC"/>
    <w:multiLevelType w:val="hybridMultilevel"/>
    <w:tmpl w:val="FF842CBC"/>
    <w:lvl w:ilvl="0" w:tplc="E072F88E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FCB7C8F"/>
    <w:multiLevelType w:val="hybridMultilevel"/>
    <w:tmpl w:val="8662EC1E"/>
    <w:lvl w:ilvl="0" w:tplc="46361486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3A39B3"/>
    <w:multiLevelType w:val="hybridMultilevel"/>
    <w:tmpl w:val="7E5CFA6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tzQzsTS2MDQ3NDVS0lEKTi0uzszPAykwrAUASaqgaSwAAAA="/>
  </w:docVars>
  <w:rsids>
    <w:rsidRoot w:val="00FD4CE1"/>
    <w:rsid w:val="00015605"/>
    <w:rsid w:val="000226A8"/>
    <w:rsid w:val="00060053"/>
    <w:rsid w:val="000A0127"/>
    <w:rsid w:val="000D7B54"/>
    <w:rsid w:val="000E7038"/>
    <w:rsid w:val="000F538B"/>
    <w:rsid w:val="00117EA8"/>
    <w:rsid w:val="00192C31"/>
    <w:rsid w:val="00195BD6"/>
    <w:rsid w:val="001A0342"/>
    <w:rsid w:val="001E0982"/>
    <w:rsid w:val="002304F8"/>
    <w:rsid w:val="002751C7"/>
    <w:rsid w:val="00291735"/>
    <w:rsid w:val="00292A52"/>
    <w:rsid w:val="002D2868"/>
    <w:rsid w:val="00322E5C"/>
    <w:rsid w:val="00331960"/>
    <w:rsid w:val="00362A09"/>
    <w:rsid w:val="003A725D"/>
    <w:rsid w:val="003C22ED"/>
    <w:rsid w:val="00417328"/>
    <w:rsid w:val="00417BA4"/>
    <w:rsid w:val="00434B9E"/>
    <w:rsid w:val="00436CCC"/>
    <w:rsid w:val="0044326A"/>
    <w:rsid w:val="004702A6"/>
    <w:rsid w:val="00470964"/>
    <w:rsid w:val="004A6B6A"/>
    <w:rsid w:val="004E46C7"/>
    <w:rsid w:val="004E7FF7"/>
    <w:rsid w:val="0050623F"/>
    <w:rsid w:val="0051081D"/>
    <w:rsid w:val="00510B2D"/>
    <w:rsid w:val="00526D7B"/>
    <w:rsid w:val="006132CC"/>
    <w:rsid w:val="006217B0"/>
    <w:rsid w:val="006267B6"/>
    <w:rsid w:val="00690667"/>
    <w:rsid w:val="0069542F"/>
    <w:rsid w:val="006A656C"/>
    <w:rsid w:val="006B0A56"/>
    <w:rsid w:val="006C1328"/>
    <w:rsid w:val="006C5F37"/>
    <w:rsid w:val="006F18A6"/>
    <w:rsid w:val="00706CA5"/>
    <w:rsid w:val="007934E5"/>
    <w:rsid w:val="007B7D47"/>
    <w:rsid w:val="007C486D"/>
    <w:rsid w:val="007E5A7E"/>
    <w:rsid w:val="00862B44"/>
    <w:rsid w:val="00865ECE"/>
    <w:rsid w:val="008A5807"/>
    <w:rsid w:val="008A5CF7"/>
    <w:rsid w:val="008E3F4E"/>
    <w:rsid w:val="00920BF7"/>
    <w:rsid w:val="009479A7"/>
    <w:rsid w:val="00963F65"/>
    <w:rsid w:val="0098309F"/>
    <w:rsid w:val="009B0E74"/>
    <w:rsid w:val="009C55F0"/>
    <w:rsid w:val="009F056D"/>
    <w:rsid w:val="009F719C"/>
    <w:rsid w:val="00A04FD8"/>
    <w:rsid w:val="00A50C0F"/>
    <w:rsid w:val="00A72904"/>
    <w:rsid w:val="00AA6202"/>
    <w:rsid w:val="00B0056E"/>
    <w:rsid w:val="00B56D8C"/>
    <w:rsid w:val="00B6062C"/>
    <w:rsid w:val="00BC3996"/>
    <w:rsid w:val="00BD3556"/>
    <w:rsid w:val="00C079BC"/>
    <w:rsid w:val="00C22CF2"/>
    <w:rsid w:val="00C304D0"/>
    <w:rsid w:val="00C3097D"/>
    <w:rsid w:val="00CE4317"/>
    <w:rsid w:val="00CF5C8A"/>
    <w:rsid w:val="00D11CA4"/>
    <w:rsid w:val="00D464BC"/>
    <w:rsid w:val="00DC30CF"/>
    <w:rsid w:val="00DD6FA9"/>
    <w:rsid w:val="00DE3596"/>
    <w:rsid w:val="00E03E6B"/>
    <w:rsid w:val="00E052C1"/>
    <w:rsid w:val="00E64C28"/>
    <w:rsid w:val="00E6510D"/>
    <w:rsid w:val="00EF28CA"/>
    <w:rsid w:val="00F01244"/>
    <w:rsid w:val="00F13FBC"/>
    <w:rsid w:val="00F24D03"/>
    <w:rsid w:val="00F26AFC"/>
    <w:rsid w:val="00F61DCA"/>
    <w:rsid w:val="00F76AAA"/>
    <w:rsid w:val="00FC5901"/>
    <w:rsid w:val="00FC6524"/>
    <w:rsid w:val="00FD4ACE"/>
    <w:rsid w:val="00FD4CE1"/>
    <w:rsid w:val="00FE14ED"/>
    <w:rsid w:val="00FE367B"/>
    <w:rsid w:val="00FE4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D76CDBD"/>
  <w15:chartTrackingRefBased/>
  <w15:docId w15:val="{9E989CA2-5621-4E08-A0F3-A5ECE63FE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7B7D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D4CE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nfasis">
    <w:name w:val="Emphasis"/>
    <w:basedOn w:val="Fuentedeprrafopredeter"/>
    <w:uiPriority w:val="20"/>
    <w:qFormat/>
    <w:rsid w:val="00FD4CE1"/>
    <w:rPr>
      <w:i/>
      <w:iCs/>
    </w:rPr>
  </w:style>
  <w:style w:type="character" w:styleId="Textoennegrita">
    <w:name w:val="Strong"/>
    <w:basedOn w:val="Fuentedeprrafopredeter"/>
    <w:uiPriority w:val="22"/>
    <w:qFormat/>
    <w:rsid w:val="00FD4CE1"/>
    <w:rPr>
      <w:b/>
      <w:bCs/>
    </w:rPr>
  </w:style>
  <w:style w:type="paragraph" w:styleId="Encabezado">
    <w:name w:val="header"/>
    <w:basedOn w:val="Normal"/>
    <w:link w:val="EncabezadoCar"/>
    <w:unhideWhenUsed/>
    <w:rsid w:val="007B7D4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7B7D47"/>
  </w:style>
  <w:style w:type="paragraph" w:styleId="Piedepgina">
    <w:name w:val="footer"/>
    <w:basedOn w:val="Normal"/>
    <w:link w:val="PiedepginaCar"/>
    <w:uiPriority w:val="99"/>
    <w:unhideWhenUsed/>
    <w:rsid w:val="007B7D4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B7D47"/>
  </w:style>
  <w:style w:type="character" w:customStyle="1" w:styleId="Ttulo1Car">
    <w:name w:val="Título 1 Car"/>
    <w:basedOn w:val="Fuentedeprrafopredeter"/>
    <w:link w:val="Ttulo1"/>
    <w:uiPriority w:val="9"/>
    <w:rsid w:val="007B7D47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lang w:val="es-ES"/>
    </w:rPr>
  </w:style>
  <w:style w:type="character" w:styleId="Hipervnculo">
    <w:name w:val="Hyperlink"/>
    <w:rsid w:val="007B7D47"/>
    <w:rPr>
      <w:color w:val="0000FF"/>
      <w:u w:val="single"/>
    </w:rPr>
  </w:style>
  <w:style w:type="paragraph" w:customStyle="1" w:styleId="Subemisor3">
    <w:name w:val="Subemisor3"/>
    <w:basedOn w:val="Ttulo1"/>
    <w:qFormat/>
    <w:rsid w:val="007B7D47"/>
    <w:pPr>
      <w:keepLines w:val="0"/>
      <w:tabs>
        <w:tab w:val="left" w:pos="4500"/>
        <w:tab w:val="left" w:pos="7380"/>
      </w:tabs>
      <w:spacing w:before="0" w:line="240" w:lineRule="auto"/>
    </w:pPr>
    <w:rPr>
      <w:rFonts w:ascii="Helvetica Neue Light" w:eastAsia="Arial Unicode MS" w:hAnsi="Helvetica Neue Light" w:cs="Arial Unicode MS"/>
      <w:b w:val="0"/>
      <w:bCs/>
      <w:color w:val="5A5A59"/>
      <w:sz w:val="14"/>
      <w:szCs w:val="16"/>
      <w:lang w:eastAsia="es-ES"/>
    </w:rPr>
  </w:style>
  <w:style w:type="table" w:styleId="Tablaconcuadrcula">
    <w:name w:val="Table Grid"/>
    <w:basedOn w:val="Tablanormal"/>
    <w:uiPriority w:val="39"/>
    <w:rsid w:val="007E5A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0F53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09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0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mailto:politicacientifica@uca.es" TargetMode="External"/><Relationship Id="rId1" Type="http://schemas.openxmlformats.org/officeDocument/2006/relationships/hyperlink" Target="mailto:politicacientifica@uca.es" TargetMode="External"/><Relationship Id="rId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2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María Rodríguez-Izquierdo</dc:creator>
  <cp:keywords/>
  <dc:description/>
  <cp:lastModifiedBy>belen</cp:lastModifiedBy>
  <cp:revision>4</cp:revision>
  <dcterms:created xsi:type="dcterms:W3CDTF">2023-03-21T15:18:00Z</dcterms:created>
  <dcterms:modified xsi:type="dcterms:W3CDTF">2023-03-21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cae905830203e44cca565596ee34f6ae4220920325abba5e2c671fe13a6896</vt:lpwstr>
  </property>
</Properties>
</file>